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ela Casti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sti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00 North Knox Avenue, Chicago, IL, USA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ceron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64814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